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products_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products_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products_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products_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products_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products_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products_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products_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products_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products_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products_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products_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products_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products_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products_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products_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products_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products_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products_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products_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products_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products_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products_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products_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products_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products_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products_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2"/>
        <w:gridCol w:w="778"/>
        <w:gridCol w:w="1933"/>
        <w:gridCol w:w="1422"/>
        <w:gridCol w:w="338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products_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products_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products_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products_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49"/>
        <w:gridCol w:w="1216"/>
        <w:gridCol w:w="1330"/>
        <w:gridCol w:w="4067"/>
        <w:gridCol w:w="32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products_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products_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products_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products_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products_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products_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products_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information regarding the Copernicus Land Monitoring Service (CLMS) Riparian Zones Land Cover/Land Use (LC/LU) product for the reference years 2012 and 2018. It details the product’s characteristics, methodology, potential applications, quality assessment, and technical specifications. The product maps LC/LU within a buffer zone of selected rivers across the EEA-38 countries and the UK, aiming to support biodiversity strategies and ecosystem service assessments by providing a consistent, very high-resolution delineation and characterisation of riparian zones.</dc:description>
  <cp:keywords>Riparian zone mapping, Land cover change detection, Ecosystem service assessment, Very high-resolution imagery, Strahler stream order, MAES typology of ecosystems, Urban Atlas integration, Minimum mapping unit exceptions, Change mapping methodology, Quality assurance procedures</cp:keywords>
  <dcterms:created xsi:type="dcterms:W3CDTF">2025-10-01T13:15:54Z</dcterms:created>
  <dcterms:modified xsi:type="dcterms:W3CDTF">2025-10-01T13: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